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Tokyo</w:t>
      </w:r>
    </w:p>
    <w:bookmarkStart w:id="25" w:name="X5bfca0ccca9f38515d26dbd5ab0ba5e430a7b43"/>
    <w:p>
      <w:pPr>
        <w:pStyle w:val="Heading1"/>
      </w:pPr>
      <w:r>
        <w:t xml:space="preserve">Cover Letter for Human Resources Manager Position in Japan Tokyo</w:t>
      </w:r>
    </w:p>
    <w:p>
      <w:pPr>
        <w:pStyle w:val="FirstParagraph"/>
      </w:pPr>
      <w:r>
        <w:t xml:space="preserve">Dear Hiring Committee,</w:t>
      </w:r>
    </w:p>
    <w:p>
      <w:pPr>
        <w:pStyle w:val="BodyText"/>
      </w:pPr>
      <w:r>
        <w:t xml:space="preserve">I am writing to express my enthusiastic interest in the Human Resources Manager position at your esteemed organization, based in the vibrant and dynamic city of Tokyo, Japan. With a profound understanding of global HR practices and a deep respect for Japanese corporate culture, I am eager to contribute my expertise to support your team's growth and success. As someone who has dedicated over a decade to human resources management across multicultural environments, I am confident in my ability to align with your company’s values while fostering an inclusive and productive workplace in Japan Tokyo.</w:t>
      </w:r>
    </w:p>
    <w:bookmarkStart w:id="20" w:name="X4bc5041cb7a29d262f4cdf727e2aa8c1459ed66"/>
    <w:p>
      <w:pPr>
        <w:pStyle w:val="Heading2"/>
      </w:pPr>
      <w:r>
        <w:t xml:space="preserve">Understanding the Role of a Human Resources Manager in Japan Tokyo</w:t>
      </w:r>
    </w:p>
    <w:p>
      <w:pPr>
        <w:pStyle w:val="FirstParagraph"/>
      </w:pPr>
      <w:r>
        <w:t xml:space="preserve">The role of a Human Resources Manager in Japan is not merely administrative but deeply intertwined with the principles of harmony (wa), respect, and long-term relationships. In Tokyo, where business culture emphasizes hierarchy, precision, and collective goals, HR professionals serve as the backbone of organizational stability. My career has been built on bridging cultural nuances with strategic HR initiatives to ensure both employee satisfaction and operational excellence. I have consistently demonstrated an ability to navigate complex labor laws, design effective talent management systems, and cultivate a workplace culture that resonates with local and international standards.</w:t>
      </w:r>
    </w:p>
    <w:bookmarkEnd w:id="20"/>
    <w:bookmarkStart w:id="21" w:name="professional-experience-and-expertise"/>
    <w:p>
      <w:pPr>
        <w:pStyle w:val="Heading2"/>
      </w:pPr>
      <w:r>
        <w:t xml:space="preserve">Professional Experience and Expertise</w:t>
      </w:r>
    </w:p>
    <w:p>
      <w:pPr>
        <w:pStyle w:val="FirstParagraph"/>
      </w:pPr>
      <w:r>
        <w:t xml:space="preserve">Over the years, I have held key HR leadership roles in multinational corporations, where I developed a strong foundation in cross-cultural management. For instance, as an HR Manager at [Previous Company], I oversaw the recruitment and development of over 500 employees across Asia-Pacific regions, including Japan. This experience allowed me to refine my understanding of Japanese business etiquette, such as the importance of consensus-building (nemawashi) and the role of seniority in decision-making processes. Additionally, I spearheaded initiatives to improve employee engagement through culturally tailored training programs, which led to a 30% increase in retention rates within two years.</w:t>
      </w:r>
    </w:p>
    <w:p>
      <w:pPr>
        <w:pStyle w:val="BodyText"/>
      </w:pPr>
      <w:r>
        <w:t xml:space="preserve">In my current position as [Current Role], I have focused on aligning HR strategies with organizational objectives while ensuring compliance with local regulations. This includes managing complex labor contracts, implementing performance evaluation systems that reflect Japanese workplace expectations, and fostering open communication between employees and leadership. My ability to balance traditional values with modern HR practices has consistently resulted in improved workplace morale and operational efficiency.</w:t>
      </w:r>
    </w:p>
    <w:bookmarkEnd w:id="21"/>
    <w:bookmarkStart w:id="22" w:name="Xfe9d923d36a13e2923fa577cb31182e5c9b40d3"/>
    <w:p>
      <w:pPr>
        <w:pStyle w:val="Heading2"/>
      </w:pPr>
      <w:r>
        <w:t xml:space="preserve">Adaptability to Japan Tokyo’s Business Environment</w:t>
      </w:r>
    </w:p>
    <w:p>
      <w:pPr>
        <w:pStyle w:val="FirstParagraph"/>
      </w:pPr>
      <w:r>
        <w:t xml:space="preserve">Working in Japan Tokyo requires a unique blend of adaptability, patience, and cultural sensitivity. I have spent time immersed in Japanese business practices, including participating in seminars on corporate governance and attending networking events with local HR professionals. This has deepened my understanding of the expectations for HR managers in this region, such as the emphasis on long-term employment stability (shūdan seibi) and the importance of continuous learning (kyouiku). I am also proficient in Japanese business communication, having completed advanced language training to ensure seamless interactions with employees and stakeholders.</w:t>
      </w:r>
    </w:p>
    <w:p>
      <w:pPr>
        <w:pStyle w:val="BodyText"/>
      </w:pPr>
      <w:r>
        <w:t xml:space="preserve">One of my proudest achievements was leading a diversity and inclusion initiative at a Tokyo-based subsidiary of a global firm. By introducing mentorship programs and gender equality policies, we not only enhanced workplace inclusivity but also improved the company’s reputation as an employer of choice in Japan. This experience reinforced my belief that HR is not just about managing people but about creating an environment where every individual can thrive.</w:t>
      </w:r>
    </w:p>
    <w:bookmarkEnd w:id="22"/>
    <w:bookmarkStart w:id="23" w:name="Xc208fbf545cb28785df78ac2a66f16089fe6651"/>
    <w:p>
      <w:pPr>
        <w:pStyle w:val="Heading2"/>
      </w:pPr>
      <w:r>
        <w:t xml:space="preserve">Why I Am the Right Fit for Your Organization</w:t>
      </w:r>
    </w:p>
    <w:p>
      <w:pPr>
        <w:pStyle w:val="FirstParagraph"/>
      </w:pPr>
      <w:r>
        <w:t xml:space="preserve">Your company’s commitment to innovation and employee-centric practices aligns closely with my professional philosophy. As a Human Resources Manager, I am passionate about building teams that reflect the values of respect, collaboration, and integrity—principles that are deeply embedded in Japanese corporate culture. I am particularly drawn to your organization’s focus on [specific detail from the job description or company mission], as this resonates with my goal of driving sustainable growth through human capital development.</w:t>
      </w:r>
    </w:p>
    <w:p>
      <w:pPr>
        <w:pStyle w:val="BodyText"/>
      </w:pPr>
      <w:r>
        <w:t xml:space="preserve">What sets me apart is my ability to combine global HR expertise with a nuanced understanding of local practices. For example, I have successfully implemented hybrid work models that cater to both Western and Japanese expectations, ensuring flexibility without compromising productivity. My experience in managing expatriate onboarding and cross-border team integration further equips me to support your organization’s international ambitions while maintaining a strong presence in Japan Tokyo.</w:t>
      </w:r>
    </w:p>
    <w:bookmarkEnd w:id="23"/>
    <w:bookmarkStart w:id="24" w:name="conclusion"/>
    <w:p>
      <w:pPr>
        <w:pStyle w:val="Heading2"/>
      </w:pPr>
      <w:r>
        <w:t xml:space="preserve">Conclusion</w:t>
      </w:r>
    </w:p>
    <w:p>
      <w:pPr>
        <w:pStyle w:val="FirstParagraph"/>
      </w:pPr>
      <w:r>
        <w:t xml:space="preserve">In conclusion, I am excited about the opportunity to contribute my skills and experiences as a Human Resources Manager in Japan Tokyo. I am confident that my background in cross-cultural HR management, combined with my dedication to fostering inclusive and high-performing workplaces, will add value to your team. I would be honored to discuss how my vision aligns with your company’s goals and how I can help drive success in this dynamic market.</w:t>
      </w:r>
    </w:p>
    <w:p>
      <w:pPr>
        <w:pStyle w:val="BodyText"/>
      </w:pPr>
      <w:r>
        <w:t xml:space="preserve">Thank you for considering my application. I look forward to the possibility of contributing to your organization’s continued growth and excell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in Japan Tokyo</dc:title>
  <dc:creator/>
  <dc:language>en</dc:language>
  <cp:keywords/>
  <dcterms:created xsi:type="dcterms:W3CDTF">2026-06-06T13:40:27Z</dcterms:created>
  <dcterms:modified xsi:type="dcterms:W3CDTF">2026-06-06T13:40:27Z</dcterms:modified>
</cp:coreProperties>
</file>

<file path=docProps/custom.xml><?xml version="1.0" encoding="utf-8"?>
<Properties xmlns="http://schemas.openxmlformats.org/officeDocument/2006/custom-properties" xmlns:vt="http://schemas.openxmlformats.org/officeDocument/2006/docPropsVTypes"/>
</file>